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w:t>
      </w:r>
      <w:r>
        <w:t xml:space="preserve"> </w:t>
      </w:r>
      <w:r>
        <w:t xml:space="preserve">PE</w:t>
      </w:r>
      <w:r>
        <w:t xml:space="preserve"> </w:t>
      </w:r>
      <w:r>
        <w:t xml:space="preserve">(16/09/2022)</w:t>
      </w:r>
      <w:r>
        <w:t xml:space="preserve"> </w:t>
      </w:r>
      <w:r>
        <w:t xml:space="preserve">-</w:t>
      </w:r>
      <w:r>
        <w:t xml:space="preserve"> </w:t>
      </w:r>
      <w:r>
        <w:t xml:space="preserve">การบรรยาย</w:t>
      </w:r>
      <w:r>
        <w:t xml:space="preserve"> </w:t>
      </w:r>
      <w:r>
        <w:t xml:space="preserve">วิชา</w:t>
      </w:r>
      <w:r>
        <w:t xml:space="preserve"> </w:t>
      </w:r>
      <w:r>
        <w:t xml:space="preserve">คอมพิวเตอร์และสารสนเทศขั้นพื้นฐาน</w:t>
      </w:r>
      <w:r>
        <w:t xml:space="preserve"> </w:t>
      </w:r>
      <w:r>
        <w:t xml:space="preserve">220264</w:t>
      </w:r>
    </w:p>
    <w:p>
      <w:pPr>
        <w:pStyle w:val="Date"/>
      </w:pPr>
      <w:r>
        <w:t xml:space="preserve">วันศุกร์ที่</w:t>
      </w:r>
      <w:r>
        <w:t xml:space="preserve"> </w:t>
      </w:r>
      <w:r>
        <w:t xml:space="preserve">16</w:t>
      </w:r>
      <w:r>
        <w:t xml:space="preserve"> </w:t>
      </w:r>
      <w:r>
        <w:t xml:space="preserve">กันย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ทธนันท์ ค่ะ ศศิกานต์ ค่ะ มัทนา ปรเมศ OK กันตวิชญ์ ผกามาศ ค่ะ กิตติชัย อันนี้คือ ทำไมถึงไม่มาเรียนเอ่ย วิชาอื่นมาไหม เทอมที่แล้วมาไหมคะ แต่เทอมนี้ไม่เห็น ออนไลน์สายยังปรับตัวไม่ได้ Shop ระบบออนไลน์อยู่ จุฑารัตน์ มาค่ะ OK ศักดา มาไหมคะ โอเคค่ะ ค่ะ ดำรงศักดิ์ ค่ะ สอนจาก มงคล คนไหน OK พีรพล ค่ะ อัษฎาวุธ ณิชนันทน์ค่ะ สุมาวดี OK ยังไม่ได้นะ มีใครยังไม่ได้เช็คชื่อไหมคะครูเช็คชื่อผ่านไปก่อน อานุภาพมีวิชาอื่นมาเรียนไหมคะ มาสวยๆ อธิบายแล้ว คราวที่แล้วมาไหม หนูก็เช็คของขาดนะ มาช้าแต่มานะ ครู แต่คราวที่แล้วมาใช่ไหม หนูก็เช็คให้สายเลยนะนี่แต่ครูเช็คขาดไปแล้วไม่เป็นไรค่ะ ก็ถือว่ามาแต่กินใช้นี่คือไม่มาเลย เดี๋ยวรอล่างก่อนนะคะ สวัสดีค่ะ ไปไหนแล้ว สงสัยตกใจเสียงอาจารย์แล้ว รามก็เลยหายไป สวัสดีค่ะ สวัสดีค่ะแปลว่าได้ยินเสียงอาจารย์แล้ว เกรียนเลยนะ แต่ละคน เข้าคลาสรูมของห้องเรานะคะแล้วก็ โหลด หรือเปิดในสไลด์ใน classroom ได้เลยนะคะวันนี้ เราเรียนบทที่ 2 นะคะคอมพิวเตอร์ฮาร์ดแวร์ อะไรค่อนข้างเยอะเดี๋ยวครูจะค่อยๆอธิบายไปแล้วกันนะคะสงสัยตัวไหนนักศึกษาค่อยถามนะคะ มาปล่อยมาดาม จะว่างหรือวันนี้ มาช่วยชีวิต ครูสกร สัญญาณเน็ตน่าจะไม่ค่อยดี ได้ยินไหมคะ OK มาดูความหมายก่อนนะคะ ต่อไปเลยแล้วกันนะคะดูความหมายของคอมพิวเตอร์ฮาร์ดแวร์ก่อนก็รู้สึกในแบบฝึกหัดก็มีนะคะ ถามความหมายนี่แหละ แล้วในข้อสอบก็มี แค่นั้นพอจบไม่จบแล้วอย่าถามว่า อาจารย์บอกหน่อยนะครับ อันไหนคือข้อสอบนะครับเวลาสอนหาไปนี่กูจะบอกแล้วว่า นี่คือมีแนวข้อสอบนักศึกษาก็แล้วแต่จะจดในห้องไหนว่าจะจำ แล้วแต่บุญแต่กรรมแต่ละคนเลยข้อสอบปลายภาคของเรานะคะจะถามความหมาย ความหมายของคอมพิวเตอร์ความหมายของฮาร์ดแวร์ความหมายของซอฟต์แวร์มีค่ะ ความหมายนะคะฉะนั้นถ้าเขาถามความหมายเราอย่าไป ตอบ 4 ส่วนนะ โอเคไหม ฉะนั้นกูถึงบอกว่าเวลาเราอ่านโจทย์นะคะ แปลความหมายดีว่าเขาถามความหมาย เขาถาม ประเภท หรือเปล่านะคะเป็นตัวไหน ข่าวความหมายนะคะขอบคุณค่ะหมายถึงอะไรคะ คือตัวเครื่อง รวมถึงอุปกรณ์รอบข้างที่เกี่ยวข้องนะคะ เราสามารถมองเห็นได้จับต้องสัมผัสได้นะคะ ซึ่งเราแบ่งคอมพิวเตอร์ฮาร์ดแวร์เป็น 4 ส่วนหลักๆ ในการทำงานนะคะ โดยส่วนแรกเรียกว่า input unit หมายถึงหน่วยรับข้อมูลเข้าไป ในระบบ คอมพิวเตอร์นะคะ ที่สองก็คือ processing unit หมายถึงหน่วยที่ทำหน้าที่ประมวลผลนะคะ ที่ 3 อาวุธยูนิต หน่วยแสดงผลนะคะ ในหน่วยสุดท้ายก็คือหน่วยเก็บข้อมูลนะคะ ตัวนี้เป็นหน่วยเก็บข้อมูลสำรองนะคะเราเรียก secondary วันนี้เรามาดูหน่วยแรกก่อนนะคะ หน่วยรับข้อมูลแปลว่า ฮาร์ดแวร์ตัวไหนบ้างนะคะที่ทำหน้าที่รับข้อมูลจากผู้ใช้ นะคะ ระบบคอมพิวเตอร์นะคะมีอยู่ 6 ประเภท ทำหน้าที่รับข้อมูลนะคะเข้าสู่หน่วย ความจำต่อไปนะคะและหน่วยแรกก็คือหน่วยรับข้อมูลนะคะ ยังเป็น 6 ประเภทตามลักษณะการใช้งานนะคะ ประเทศแรกเราเรียกว่าขี่ไว้คะ ลักษณะของซีดีไว้ เป็นแบบ เราเครียดอุปกรณ์แบบกด เปิดใช้งานแบบกดนะคะ กดลงไปที่ตู้ก่อนนะคะ มีอะไรรู้จัก เป็นอุปกรณ์พื้นฐานเลยนะคะในหน่วยรับข้อมูลตัวนี้ก็คือ Keyboard หรือแป้นพิมพ์นะคะ พี่สาวนะคะเรียกว่าอุปกรณ์ ชี้ตำแหน่ง นะคะ มีตำแหน่งไม่มีหลายตัวนะคะอาจจะเป็นเมาส์ ก็คือใช้เป็นตัว เลื่อนเคอร์เซอร์นะคะ Black Balls หอย ทักแชท รวมถึงจอยสติ๊ก คือลักษณะเป็นแบบควบคุมตัวคอยเก้อเนี่ย washi ตำแหน่งบนหน้าจอนะคะ และอุปกรณ์ที่ตำแหน่งนะคะ ต่อไปนะคะ จอภาพระบบไวกว่าการสัมภาษณ์ นักศึกษาห้ามสับสน ระหว่างจอภาพระบบไวต่อการสัมผัส ตัดต่อภาพธรรมดา นะคะ ตัวนี้พูดถึงสกรีน ถือเป็น input unit ข้อสอบจะถาม วาดภาพแบบสัมผัส หรือทัชสกรีนนี่ เป็นอุปกรณ์ที่ หน่วยใด รักนะจ๊ะ จีน อยู่ในหน่วย input และ output ไม่ถูกนะคะ Screen เป็นอุปกรณ์ที่เราเคยใช้งานกัน ทัชสกรีนได้ทั้งส่วน ที่เขาเรียกว่า input unit ก็คือรับข้อมูลเข้าไปในระบบ ขนาดเดียวกันนะคะถ้าสกรีนเป็นจอแสดงผลไปด้วย คอนโดเดียวที่แบบเป็นทั้ง input และ output นะคะไม่ได้มีแค่ ข้อสอบวิชานี้วันหน้าเราไปสอบกพเราไปสอบบรรจุ ถ้าเราไปสอบทำงานน่ะค่ะจะถามว่าอุปกรณ์ที่เป็น และเอานะเขาจะไปถามแบบนี้กูถามว่า เจ้าภาพที่เป็นแบบสัมผัสน่ะ จัดอยู่ในหน่วยใดนะคะ ขออุปกรณ์รับข้อมูลนะคะหรืออุปกรณ์ เขาจะอธิบายไปยาวนะศึกษาต้องกลับมาเรียนก็ได้ว่าเขาถามทัชสกรีนน่ะอยู่ในหมวดใดถ้าเราตอบรับข้อมูลอย่างเดียวนะผิดหรือ ตอบว่าเป็นแสดงผลอย่างเดียวนะผิด รับข้อมูลก็ได้ นักแสดงคนไปด้วยมือถือเราน่ะ ก็ดูได้ใช่ไหมคะ เปิด YouTube ขึ้นมาแล้วก็ดูแล้วไม่อยากดูอันนี้หรือ YouTube เรื่องนี้มันจบแล้วก็เลื่อนไปหน้าจอมันก็รับนะคะ ต่อไปนะคะ แบบติดแน่นนะครับเป็นระบบปากกาก็รับข้อมูลได้นะคะอาจจะใช้ในการเซ็น ลายเซ็นดิจิตอลนะคะ หรือเป็นเครื่องอะดิไทซิ่งแท็บเล็ตจะมีรูปให้ดูนะคะ ก็คือสามารถใช้ปากกาตัวนี้วาดหรือเขียนอะไรก็ได้แล้วเซฟเป็นไฟล์ได้เลยนะคะ แปลเป็นภาษาไทยคือ บอล ระบบอุปกรณ์กวาดข้อมูลเรานึกถึงลักษณะการบวม ข้อมูลนี้คือ แบบไหนคะถึงเรียกนานกว่า กวาดบ้านที่ทำอย่างไร กวาดนี่คือเก็บทีละชิ้นไหม หรือ หรือไปพร้อมกันหรือไม่กวาดนะ กวาดบ้านน่ะคุณทำอย่างไร เอาแบบเต็มๆแบบนี้ไหมเอาไม้กวาดที่แบบนี้คือการกวาด หวานนี่คือ แบบนี้นะคะ ฉะนั้นลักษณะของการกวาดข้อมูลนะคะภาษาอังกฤษใช้คำว่า expanding devices and Scan บางทีพอแปล แปลศัพท์เป็นภาษาไทย อยากก็ไม่แปลอีก ครูถามรู้จักการสแกนไหมทุกคนจะแบบ อ๋อนึกถึงเครื่องสแกนนะกูถามก่อนดีกว่าข้อมูลเราคิด หน้าตาอะไรนะ เหมือนเคยได้ยินอย่างนี้ค่ะ มีหลายอย่างจ๊ะเมียหลายตัวตัว databinding ดีไว้นะคะ เช่น เราเรียก micr ค่าเดี๋ยวค่อยดูว่า micr มีหน้าตาอย่างไรหรือเป็น Barcode Reader and Scanner ocr นกคาเมร่า ล่า ภาพ สุดท้ายก็คือ Voice recognition ไว้ อุปกรณ์รู้จำเสียง เสียงหมายถึง เราสั่งงานด้วยเสียง อะไรบ้างนะคะ อุปกรณ์วิเคราะห์เสียงพูด เราจะให้ระบบคอมพิวเตอร์ทำงานตามคำสั่งหรือตามเสียงพูดอย่างนี้ค่ะเรียกระบบรู้จำเสียง เธอก็คืออุปกรณ์อิเล็กทรอนิกส์ ฉะนั้นการสั่งงานเราสั่งงานผ่านหลายช่องทางได้นะคะสั่งงานด้วยเสียงก็ได้ แต่ว่า ปกติอันเขารู้จำเสียงนี่เราไม่สามารถ แต่งงานแบบพูดไปเรื่อยๆได้ ถ้าจะสั่งงานโดยใช้ keyword ก็คือการแข่งขันสั้นๆนะคะ เคยใช้ สมาร์ทโฟน สั่งสมาร์ทโฟนทำงานอย่างใดอย่างหนึ่งไหมคะ จะถ่ายรูป เราสั่งงานด้วยเสียงของเราน่ะสัมผัสที่จอมีอะไรบ้าง ตั้งเวลา ไม่ได้เขารู้จำเสียง มีหลายแอป คะ ไปเรื่อยๆ ได้ไหม เหมือนคุยกับเพื่อนน่ะ หยุดนะคะ ก็จะจับ keyword หากว่าเราพูดอะไรนะคะ เกิดเราต้องการสั่งงาน แบบนั้นน่ะทำอย่างใดอย่างหนึ่งเช่นถ่ายรูปเรา วัดถ่ายรูปให้หน่อยเนี่ยมันถ่ายรูปไหม ได้ไหม ถ่ายรูปให้หน่อยสิ บอกเพื่อนน่ะจะบอกมือถือถ่ายหรือเปล่า จะมีคำเรียกว่า keyword คือ คำ ที่คอมพิวเตอร์มันเรียนรู้น่ะเขาเรียก รู้จำถ้ามีคำนี้เราบอกว่า Capture ได้ไหมได้หรือเปล่า คือมันแบบ มันต้องมีโทนเสียง มีท่วงทำนองเพราะมันเป็นเสียงไงคะ ตามนั้นเราต้องออก ออกเสียงนะ ให้มันชัดเจนนะคะ มันถึงจะทำงานได้ นี่คือเราเรียกระบบรู้จำเสียงนะคะ หรือสั่งงานให้มันทำอย่างอื่น แต่ถ้าเกิดคำสั่งนั้นนะคะไม่ได้อยู่ในฐานข้อมูลของระบบนะคะ คอมพิวเตอร์ก็จะไม่รู้ว่าเราทำอะไรนะคะ คราวนี้เรามาดูรายละเอียดของอุปกรณ์ที่เราจะใช้งานกันเช่นตัวแรกก็คือแป้นพิมพ์ ทุกคนรู้จักแป้นพิมพ์ใช่ไหมคะ พิมพ์ที่อยู่หน้าเราตอนนี้มีกี่ปุ่ม ไม่ตอบว่ามันหลายปุ่มค่ะอยากรู้จำนวน เราจะไม่มองขึ้นไปบนเพดานนะเราจะนับ ไม่ได้ให้คำนวณ ไม่ได้นึกถึงคีย์บอร์ดที่บ้านนะคะ นับจำนวนปุ่ม แป้นพิมพ์ที่อยู่หน้าเราตอนนี้ มีทั้งหมดกี่ปุ่ม นับดูซิ มีกี่ปุ่ม คือ 1 กลุ่มมันแพงกี่ตัวอักษรคะ 14 เองหรือไม่ได้มาตรฐานนะนี่ อุ้มเลยนะ กล่องเท่าไหร่ มันไม่ได้คีย์บอร์ดเดียวกันหรือ คีย์บอร์ดคนละรุ่นใช่ไหม ไหนได้เท่าไหร่บ้าง 256 OK จักรพันธ์ได้เท่าไหร่ 101 จ่ายค่าเทอมครึ่งหนึ่งหรือเปล่าเขาให้ใช้คีย์บอร์ดครึ่งเดียว นับดีๆนับ เลขาหนุ่ม ปุ่มฟังก์ชั่นปุ่มตัวเลขกลุ่ม คำสั่งพิเศษ ชั้นหิวพวกเอาชั้นเอก Windows อะไรอย่างนี้ค่ะนับมาทุกกลุ่มเลย เวลานับนิ้วนับอย่างไร มีแบบเพิ่มลดเสียงเพิ่มเสียงเพิ่มความสว่าง ปี 2561 108 เท่าไหร่นะ 180 108 ปุ่ม ทำไมเราได้จำนวนคีย์บอร์ด คีย์บอร์ดมาตามจำนวน ปล่อยเขาเถอะ คนอื่นวิจัย ซึ่งจักรพันธุ์ไม่จ่ายค่าเทอมเลย ใช้งานอุปกรณ์ไม่ได้เลยโดนบล็อก เขาบอกว่าคีย์บอร์ดที่ได้มาตรฐานนะคะต้องไม่ต่ำกว่า 100 100 ปุ่ม ว่าได้มาตรฐานอยู่นะ คือโดยมาตรฐานของแป้นพิมพ์น่ะค่ะ มันต้องไม่ต่ำกว่า 100 นึงกลุ่มนะคะ คีย์บอร์ดที่ใช้เล่นเกม มีคอเกมไหมคะ มันก็จะมีเยอะขึ้นไปอีก ไม่มีเลยห้องนี้น่ะ ปกติเกมเล่นในมือถือหรือคะ ยินดีนะคะ บอกว่าแป้นพิมพ์เป็นหน่วยรับข้อมูลที่นิยมใช้กันมากที่สุดนะคะ ใช้ได้ทั้งกับเครื่องคอมพิวเตอร์ที่เป็นแบบเทอร์มินอลนะคะ เป็นแบบ PC นะคะ หน้าตาของคีย์บอร์ดก็เหมือนพิมพ์ดีด รู้จัก Siri ไหม เด็กสมัยนี้รู้จักพิมพ์ดีดไหม เคยใช้งานไหมคะ คีย์บอร์ดคอมหรือชอบคีย์บอร์ดพิมพ์ดีด บอร์ดคอมนี่มันไม่ได้ปล่อยพลัง มันต้องออกแรงเยอะนะคะ นั่นแหละต้องออกแรงเยอะใช้พลังใช้ Power เยอะ คราวที่แล้วจำได้ไหมคะ 1 ไบต์มีกี่บิต นะคะ กูก็ร้องไห้ทุกคนส่งนับ ตัวเองมีกี่ไบต์มีกี่บิตนะคะ นัดนะคะตัวของแป้นคีย์บอร์ดแป้นพิมพ์คีย์บอร์ดนี่ค่ะ ว่าละ 1 ตัวอักษรนะคะ ก็เท่ากับ 8 บิต ตัวอักษรเท่ากับ 1 ใบนะคะก็เท่ากับ 8 บิตนะคะ น้ำนะคะคีย์บอร์ดที่เรามีทุกแบบด้วยกันเราเรียกว่า ทายซิอยู่ไหน โซนไหนของคีย์บอร์ด อักขระ ใช้คำว่าตัวอักษร ตัวอักษรกไก่ถึงฮนกฮูก a ถึง z ไม่รวน อันนี้คือตัวอักษรนะคะ ถ้าเราบอกเวลาเราเขียนโปรแกรมนะคะ ใช้ผ้า ข้อมูลของปลุกที่ผู้ใช้กำหนด 7:00 น เช้านะคะคือกดอะไรก็ได้ กดบวกลบ กดสละ สระเอสระอะสระอาสระอิ ทั้งหมด เรียกว่า คาแรคเตอร์นะคะก็คือ 1 ใบก็คือ 8 Bit นะคะ ไหนคือคอนโทรล ลองทายดูในคีย์บอร์ดเราน่ะ ไหนใช้คอนโทรลควบคุม คิดว่าตัวไหนนะ control L นะคะ alt อันนี้คือปุ่มคอนโทรลนะคะ ก็จะมีหลายปุ่มค่ะ function Key หรอคะ ไหนเป็นฟังก์ชั่นคีย์บ้าง function Key น่าจะเป็นปุ่มที่ขึ้นต้นด้วย H ส่วนมากมักจะอยู่แถวบนหรือล่าง แถวบนนะคะ ดูบอลสด จะเป็น f 1 f12 อย่างนี้ค่ะอันนี้คือ function Key นะคะ ไว้สำหรับทำไมอันนี้เราถึงพูดตัวนี้นะคะ ให้ผู้ใช้กรอกข้อมูลนะคะ กันกับระบบที่เราทำน่ะ ผู้ใช้กดปุ่ม F1 เพื่ออะไรทำอะไร เราจะต้องรู้ แป้นตัวเลขที่นำมาใช้คำนวณนะคะ อันนี้คือแป้นพิมพ์นะคะ และยังมีแป้นพิมพ์อีกบางประเภท เราเรียกว่า แป้นพิมพ์ใช้กับงานเฉพาะด้านนะคะ จำนวนทีอาจจะน้อยลงหน่อย เช่น แว่นที่อยู่บนเครื่องกดเงินน่ะค่ะ ATM น่ะ กดสตางค์ผ่าน ATM ไหมคะ หรือเคยรูดบัตร เวลาเราไปกด atm มันจะมีปุ่มใช่ไหมคะ เรียกคีย์บอร์ดเหมือนกันใช้กับงานเฉพาะด้าน ธุรกรรมทางการเงิน ฝากถอนโอนอะไรก็ว่าไปนะคะ หรือแป้นที่อยู่กับเครื่องนะคะ อยากเล่น เราไปร้านอาหารนะคะ เขาก็จะมีแป้นให้มีปุ่มให้ ง่ายสุด Amazon แล้วกัน เวลาเราไปสั่งน้ำเคยเข้าอเมซอนไหมคะ ไม่เคยหรือ ทำไมน่าสงสารจังเลยไม่มีหรือแถวบ้านไม่มี เซเว่นล่ะ คือเขาจะมีปุ่ม สั่งด่วนน่ะนะคะ เราซื้ออะไรล่ะที่คนเราซื้อบ่อยๆน่ะเขาก็จะกดตรงนั้นเลยเขาก็คิดเงินของตัวนั้น ที่พนักงานคิดเงินน่ะแคชเชียร์ ไม่ต้อง อะไรลงไปไม่ต้องอ่านบาร์โค้ดด้วยกดปุ่มนั้นเลย Amazon จะชาร์จแบตอยู่แล้วกล้วยคีย์บอร์ดตัวนี้ฝั่งนี้คือกาแฟนะคะ กาแฟก็จะมีประเภทไหนบ้างเขาก็จะกดเอาเลยเขาก็จะไม่มายิง QR Code อะไร ชาหรือสมูทตี้อย่างนี้ค่ะเขาก็จะกดปุ่มสั่งเลยว่าเราสั่งอะไร นี้คือการออกแบบมาสำหรับคีย์บอร์ดใช้งานเฉพาะด้านนะคะ เราเคยเห็นคีย์บอร์ดแบบนี้ไหมคะ คีย์บอร์ดที่ใช้งานปกติที่ลังค่ะ ว่าเราเรียกการออกแบบคีย์บอร์ดประเภทนี้ เรียกว่าการยศาสตร์ในการ แบบนะคะเราเรียกว่า เคยใช้คีย์บอร์ดแบบนี้ไหมต่างกันอย่างไร มีส่วนเว้าโค้ง นะคะ มีส่วนรองข้อมือเวลาพิมพ์อย่างนี้ค่ะ ของเรานี่ไม่มี ไม่ได้มีแค่คีย์บอร์ดค่ะ มันมีอุปกรณ์อีกเยอะนะคะที่ออกแบบมาเพื่ออำนวยความสะดวกแล้วก็ผู้ใช้งานได้รับความปลอดภัยนะคะ ก็คือทำไมถึงมีไอ้แผ่นอันนี้นะคะ ออกมาจากคีย์บอร์ดปกติเพื่อเอามาลองข้อมูล เวลาที่เราพิมพ์สัมผัส เวลาเราพิมพ์สัมผัส เราต้องเราใช้กี่นิ้ว การพิมพ์สัมผัส 50 นิ้วเลยหรือ นิ้ว ใช้ทุกนิ้วนะคะ นี่คือการพิมพ์สัมผัสนะคะเราต้องวางมือให้ถูกต้องผ่อน แล้วเราก็จะเห็นว่าอยู่ไหนใช้กับตัวอักขระโซนไหนนะคะ ต้องใช้ทุกวัน คุณครูบอกพิมพ์สัมผัสนี่สัมผัสนะ คือการใช้นิวเคลียร์อีเมลเดียวนะคะ ตัวอักษรไม่รู้ไปเลย อันนี้ไม่ใช่ลักษณะการพิมพ์สัมผัสนะคะ ลักษณะนี้คือ มึงจะวางก็วางนะคะให้ถูกต้องตามหลักการพิมพ์ น่าจะอยู่ที่จอ ตาจะไม่อยู่ที่คีย์บอร์ดนะคะ พิมพ์ พิมพ์มาบ้างหรือยังคะ ที่ครูส่งลิงค์โปรแกรมฝึกให้ ได้เท่าไหร่แล้วเอ่ย ไม่เท่าไหร่นี่ถึง 20 หรือยังได้เท่าไหร่นะ 13 แล้วใช่ไหม ได้แล้วนะคะ White 35 ค่ะ สู้ต่อไปนะคะ 35 ขึ้นไป ไม่ไปก็ได้ 36 ก็ได้ หรือว่าไม่ผ่าน จนกว่าจะผ่านนะคะ คือถ้าเราพิมพ์สัมผัสได้ เราจะรู้ได้อย่างไรว่าเราพิมพ์สัมผัสได้เมื่อเราพิมพ์หน้าจออย่างเดียวไม่มองที่คีย์บอร์ด ตราบใดที่เรามองคีย์บอร์ดแล้วยังหาปุ่มนั้นอยู่นั่นคือเราคุณสัมผัสไม่ได้นะคะ ตอนนี้เรายังหาได้เร็วนะเพราะเราใช้บ่อย ไหนอยู่ตรงไหนเมื่อไหร่ที่นักศึกษา หาตัวอักษรไม่เจอ แต่มือเราจะไปเองเป็นอัตโนมัติเพราะการพิมพ์สัมผัส คืออัตโนมัติ เราขับรถได้น่ะเราไม่จำเป็นต้องขับรถทุกวัน อาทิตย์หนึ่ง ครั้งหนึ่งได้ไหมคะ ได้ไหม ไม่ได้ขับรถเดือนนึงแล้ว ได้ไหม มอเตอร์ไซค์ก็ได้ ปั่นจักรยานแล้วปี 1 จักรยานจอดอยู่ปั่นได้ไหมแล้วทำไมปั่นได้ มันเป็นทักษะไง มันไม่ใช่การท่องจำ พิมพ์สัมผัสก็เหมือนกันนะคะ ถ้าเราพิมพ์สัมผัสได้มันจะนานแค่ไหนมันก็จะพิมพ์ได้นิ้วจะไปอัตโนมัตินะคะ พนัสให้ทุกคนฝึกเป็นอัตโนมัติเลยนะคะ เดี๋ยวมันจะไปเอง ก็เห็นพอเลือกโปรแกรมที่ส่งลิงค์ให้ โปรแกรมนี้จะให้พิมพ์เป็นคำที่ง่ายมันจะกลับหมดทำเอง เราพิมพ์ได้เยอะขึ้นหมดคำก็จะยากขึ้นยาวขึ้น ตอนแรกๆจะเป็นคำที่ง่ายอยู่แล้วก็เป็นคำเดิมซ้ำๆมาหลายรอบนะคะ ฝึกไปเรื่อยๆคำก็จะเริ่มยากขึ้นมีกด Shift มีกดเลื่อนขึ้นลงนะคะ แป้นพิมพ์ก็จะเป็นเมาส์นะคะ ใช้ในการชี้ตำแหน่ง เมาส์มีกี่ปุ่ม กลุ่มอะไรบ้าง จะมีหลายประเภทนะคะ นี่ อยู่กับ เอาแบบเก่าทั่วไปนะคะ จะมี 3 กลุ่มนะคะ ไหนบ้าง คลิกขวา แล้วก็เลื่อน เลื่อนล้อนะคะ สายใช้กรณีไหน เลือก จะมี กดกี่ครั้ง ถ้าครูบอกว่าคลิป คลัง Double Click มีแบบกดมากกว่านั้นไหม เล่นเกมมันก็คือคลิปนั่นแหละ แต่เราก็ทำไม่ได้สักทีนะ ฝาหน้าใช้กรณีไหน เวลาเราต้องการเรียกใช้งานฟังก์ชันเพิ่มเติมหรือเมนูเพิ่มเติมเขาใช้ป้อนตัวอักษรได้ไหม เอาใช้ป้อนกไก่ได้ไหม ถ้าเรามีโปรแกรม เอาเมาส์คลิก เขาอยู่บนหน้า desktop เพิ่มตัวอักษรได้ไหม อยู่บนหน้า desktop นี่ รู้จักหน้า Desktop นะ ที่เปิดขึ้นมาปุ๊บมันก็จะเป็นหน้าจอเริ่มแรก ที่เราบูตเข้าวินโดว์น่ะค่ะ นี้เราเรียกว่า Desktop ไม่สามารถป้อนได้นอกจากว่าเราจะเปิดโปรแกรม ที่มันมีแถบให้เราคลิกนะคะ OK ข้อดีของเมาส์ก็คือสามารถป้อนข้อมูลได้อย่างรวดเร็ว เธอคิดเลือกได้เลยนะคะ ไม่เห็นเมาส์แบบนี้ไหม วันนี้เรียกว่า รอนะคะ อันนี้ไม่ใช่เมาที่เขาทำผิดประเภทนะคะถูกแล้ว เราจะเลื่อนเปิดแอร์ ใช้นิ้วเลื่อนตัวนี้ นิ้วเหมือนถูไป เลื่อนไปเลื่อนอย่างนี้ค่ะ ว่าตรงนี้ มันต้องมีตัวไมโครชิพอยู่ มันก็จะรับข้อมูลได้ว่า เคอร์เซอร์ไปนะคะ กลับเราใช้เมาส์ลากไปมานั่นแหละนะคะ มันก็จะมี tax Point เห็น tax Point ไหมคะ อยู่กับ เครื่อง notebook ยี่ห้อ มันจะมีปุ่มสีแดงอย่างนี้ ในการเลื่อนตำแหน่งเลื่อนตำแหน่ง ก่อนจะอยู่ที่ Notebook ของ ibm แต่หลังมา ไม่เห็นนะคะ เขาน่าจะเอาออก คนนี้ล่ะ ใช้งานไหมคะ ไปที่ไหนเอ่ย อยู่ตรงไหน ของ Notebook นะคะ เราเรียกว่า ทักแชทนะคะ คนละอันกับทัชสกรีนนะ แพทก็คือเอาไว้เลื่อนเหมือนกัน ในกรณีที่ เราไม่ได้เอาไปเราก็เปิด App แบตเรื่องเหมือนกัน จะมีปุ่มคลิกซ้ายคลิกขวาให้ เอาไว้ควบคุมเคอร์เซอร์นะคะปวดฉี่ คือ Touch Screen แผนผัง input และ output นะคะ อุปกรณ์ตัวเดียว เป็นทั้งอินและเอานะคะ ใครตอบข้อสอบข้อนี้ผิดนะ เสียใจเลยนะ พูด 5 รอบแล้ว อุปกรณ์ โจทย์นะคะ ยังไม่ได้บอกแนวข้อสอบนะบอกข้อสอบเลยนะคะ ขึ้นอยู่กับเราไปนักศึกษาจะทำความเข้าใจอย่างไรจะจำกันได้ไหม คิดว่าน่าจะยังไม่ลืม เรียนจบป 6 บทปุ๊บเราจะสอบเลยนะคะ ละ 10 ข้อ ข้อสอบน่ะ กดที่ 110 ข้อไม่รู้จดได้กี่ข้อ ที่ 2 ก็ 10 มันมีอยู่ 6 บท หมดละ 10 ข้อ ร 10 ถามว่า จอภาพที่เป็นระบบทัชสกรีน จัดอยู่ในหน่วยใด ของฮาร์ดแวร์ เป็นฮาร์ดแวร์หน่วยใด ก็จะมีหน่วยรับข้อมูล แสดงผล ประมวลผลหน่วยความจำและแสดงผลอย่างนี้ค่ะ เราจะต้องรู้ว่ามันคืออะไรนะคะ นักศึกษาจารู้น่ะ ออกมารับ ให้นึกถึงมือถือเรา นั่นคือทัชสกรีนนะคะ OK สตีฟ ไม่เห็นไหมคะ เอาไว้ทำอะไรเอ่ย ไว้ควบคุม ตอบว่าเล่นเกมสิเอาไว้ทำอย่างอื่นได้ไหม เอาไว้ควบคุม เลื่อนขึ้นลงซ้ายขวา ส่วนมากเราจะเอาไว้ เห็นตอนที่แบบเล่น M นะคะ เป็นคันโยกขึ้นมาเหมือนกับเกียร์รถนะ กระปุกน่ะ มันง่ายกว่าใช้เมาส์นะคะมันจะเร็วกว่าใช้คีย์บอร์ดดีกว่าเราไปกดปุ่มนะคะ อันนี้เป็นจอแล้วก็เป็นปากกานะคะ ไอ้เพ็ญ เอกชัยวาดรูป ให้เซ็นใช้เขียนใช้งานออกแบบนะคะ เขียนแล้วก็จะเซฟข้อมูลตัวนั้นเป็นรูปเลยนะคะ เซ็น เป็นแบบระบบลายเซ็นดิจิตอลน่ะค่ะ คือเซฟเป็นไฟล์ได้เลยตัวนี้ เป็นดิจิตอล ไปซิ่งแท็บเล็ต ตัวนี้ที่เขาจับอยู่นะคะมันก็จะเลื่อนไปแล้วก็มากดนะคะ เราทำพิกัดน่ะ ส่งข้อมูลตำแหน่งนะคะ เราก็จะมีตัว m i c r นะคะ เคยเห็นเช็คไหมคะ ไปเช็คเงินน่ะ คะ จะมีเครื่องที่เอาไว้ตรวจสอบว่าเช็คตัวนี้ปลอมไหม เด็กนี่คือเช็คปลอมไหม ปลอม แต่บัญชีนั้นไม่มีเงิน เช็คปลอมนี่ แปลว่า เหมือนเงินออมหนังสือมันใช้ไม่ได้ เช็คเด้ง ตอนที่เราไปขึ้นเงินน่ะ ไม่มีเงินจ่ายในบัญชี เงินไม่พอน่ะค่ะ เห็นครูจ่าย จักรพันธ์ 10 บาท เงินในบัญชี 500 อย่างนี้ค่ะ วันนี้ก็ยังเบิกไม่ได้ ก็ยังขึ้นเงินไม่ได้ก็ต้องรอก่อนอย่างนี้ค่ะ เช็คปลอมนี่คือ ไม่ได้นะคะ OK บาร์โค้ด บาร์โค้ดคือรูปนี้ตอนนี้มีบาร์โค้ดที่เป็นแบบแท่งอย่างนี้นะ ว่าจะแทนตัวเลขนะคะ แล้วก็เป็นเป็นรูปที่เราเรียกว่า QR Code น่ะค่ะ เป็นรูปที่ใช้เก็บข้อมูลแทนที่เราจะคีย์ข้อมูลน่ะ วิธีการยิงเลยมันก็จะเร็ว สะดวกสบายต่อการใช้งาน สแกนเนอร์นะคะ เป็นอุปกรณ์ที่อยู่ในกลุ่มข้อมูล สแกนเนอร์มีหลายประเภท นักศึกษาเคยใช้ประเภทไหนเอ่ย แบบนี้เคยใช้ไหม สแกนเนอร์แต่จะยิงได้เหมือนกับตัวยิง Barcode Reader น่ะ สแกนคิวอาร์โค้ด สแกนบาร์โค้ดอย่างนี้ สแกนเนอร์แบบสอดกระดาษเข้าไปจะเป็น Scanner แบบเปิดฝาขึ้น แล้วก็วางกระดาษ ขับลงมานะคะ สแกนเนอร์จะมีหลายรูปแบบ ต่อไปนะคะ เครื่องรู้จำอักขระด้วยแสงนะคะ ocr ocr จะเอาไปใช้ในการสแกนข้อมูลเยอะๆ แล้วแปลงเป็นไฟล์ เอาไว้ เช่น หนังสือที่ห้องสมุด เราไม่มีพื้นที่ ที่ห้องเก็บนะครับ เราต้องการ หนังสือตัวนี้ไว้คือเราจะลบทิ้งแล้วในหนังสือนี้มันยังสามารถใช้งานได้อยู่แต่มันไม่มีพื้นที่เก็บ เราจะสแกนเอกสารอย่างนี้ทั้งเล่ม สามารถแปลงมาเป็นไฟล์ Word ได้นะคะ เราเรียกว่าเครื่อง ocr นะคะ เครื่อง omr ต้องถามว่า ไปสอบที่ไหน แล้วเขาให้ใช้ ฝนน่ะ มันจะเป็นนิสัยแบบนี้นะ เขาจะบอกว่า ถ้าใช้การนี้แปลว่าใช้คนตรวจ ก็บอกฝนให้มันดำๆน่ะ มอเตอร์ไซค์เครื่องตรวจ เรื่องที่ตรวจน่ะ เราเรียกว่าเครื่อง omr นักๆ ถามว่า ทำไมเครื่องมันฉลาดจังเลย มาถึงตรวจได้ว่าถูกผิด จริงๆแล้ว มันจะตรวจสอบ พระผงคาร์บอน ตอนนี้สมมติจักรพันธ์ ดินสอ ไม่มีผงคาร์บอนล่ะ มีไหม จะมีดินสอ ไม่ค่อยดำน่ะ หรอค่ะ แนวว่าเวลาไปสอบน่ะ คือตอบถูกอยู่ แต่ว่า กลัวเครื่องมันสแกนไม่เจอ เพราะมันไม่มีผงคาร์บอนที่เข้มข้นพอนะ มันก็เลยได้ 0 แบบนี้มีไหม อยู่ที่ได้ 0 เพราะว่า ผิดเอง ให้เราสบายใจ ดินสอเรามันไม่มีคาร์บอนนะคะ เราตอบได้อยู่อย่างนี้ค่ะ บอลไม่พอ เริ่มมีความคิดเปอร์เซ็นต์ คิดต่าง กรอบ ตลกนะ ปกติแล้ว อันไหนนะคะ มันจะไปเช็ค จุดนั้นตำแหน่งนั้นนะคะ อัษฎาวุธว่า คุณคือฝนทั้งหมดน่ะเขาจะไม่เอาเข้าเครื่องตั้งแต่แรกอยู่แล้ว ต้องถามว่าเครื่องนี้มันจะหมดไง เอาเข้าเครื่องคืนวันพุธใช่ไหมคะ กดมาทุกตัวเลยหรือ จะถูกหมด ไม่ค่อยเด้งออกมาเลยมี 2 แบบ ขึ้นอยู่กับเขาตั้งค่าโปรแกรมไว้นะคะ แล้วก็จะมีตัวรับข้อมูลอีกตัวหนึ่งก็คือกล้องดิจิทัลค่ะ ถ่ายรูป เก็บข้อมูลเป็นภาพแล้วก็ดูได้ เรียกมาดูว่ารูปที่เราถ่ายเป็นอย่างไรนะคะ ถ่ายวีดีโอกับกล้องไก่ ดิจิทัลต่างกันไหมคะต่างกันอย่างไร ภาพนิ่งกับถ่ายภาพเคลื่อนไหว ตอบให้มันเป็นวิชาการนะต่างกันอย่างไร รู้อยู่แต่ตอบไม่ได้นะคะ จะไม่ได้คะแนนนะ บังบอกว่า กล้องถ่ายภาพดิจิทัล ก็คือถ่ายภาพนิ่ง ปกติแล้ว กล้องถ่ายรูป ดิจิทัลถ่ายวีดีโอได้ไหมคะ ก็หายได้นะคะ อันนี้คือมันไม่ได้แยกกันน่ะมันก็สามารถใช้งานได้ ถ่ายภาพนิ่งและวีดีโอนะคะ ถ้าเป็นกล้องวีดีโอเลยมันจะใช้เวลาถ่ายได้นานกว่า ประมาณนี้นะคะ ถ้าเป็น Voice recognition นะคะ อุปกรณ์รู้จำเสียง นะคะ คือมนุษย์นี่แหละพูด แปลงสัญญาณเป็นสัญญาณดิจิทัล แต่ปัญหาการออกเสียง จะมีผล เพราะมันรู้จำไม่ใช่จดจำต่างกันนะคะ การจดจำนี่อย่างครูบอก กูจะตอบ สู้ต่อไปอ่านหนังสือมา เรารู้จำหรือเราท่องจำน่ะ จัดห้องตามมา รู้ได้อย่างไร สอบเสร็จเราก็ลืม ถ้าเรารู้จำ เราจะจำได้ตลอดเลยนะ พอจะรู้ เราจะรู้เลย ตัวอย่างเขียนกไก่ เอาเรียนเขียนกไก่มาตั้งแต่ตอนไหน เรียนไปนานหรือยัง เรื่องเขียนได้ไหม วันนี้ทำไมถึงเขียนได้อยู่ กไก่ไม่ได้ไม่ได้แล้วหรือตอนนี้ น่าสงสารจังเลย ไปตัวเดียวได้ไหม ไก่นี้เรียนมาตั้งแต่อนุบาลก็ยังเขียนได้อยู่ เนื้อหาที่ครูสอนสัปดาห์ที่แล้วยังจำได้ไหม บอกว่ากอไก่เรียนมาตั้งแต่อนุบาลใช่ไหม ยังทำได้อยู่เขียนได้อยู่ แล้วเนื้อหาที่ครูสอนสัปดาห์ที่แล้วยังจำได้อยู่ไหม OK เดี๋ยวเราก็จะรู้ จำได้จริงหรือเปล่า โอเคนะคะ มาหน่วยที่ 2 รับข้อมูลเข้าไปแล้วจะไปอยู่ที่ไหนนะคะ ที่ครูทำสีแดงไว้คือข้อสอบนะคะ ท่าน ocs Unit หรือ CPU นะคะ CPU ในคำวิชาการไม่ใช่เคสนะคะ ไม่มีกล่องเคสมี เราเป็นแบบอออินวันนะมีแต่จอใช่ไหมคะ เครื่องข้างหลังจะมีเคส มี ที่มีจอแล้วแยกออกมาเป็นกล่องน่ะ นึกออกไหมคะ เราจะเรียกเคส เวลาที่เราไปซื้อ เรียกว่าอะไรไอ้กล่องตัวนี้ นะคะ อย่าให้กรอกว่าอันไหนคือ CPU เป็นไมโครโปรเซสเซอร์หรืออันไหน เป็นกล่องเคสนี่ จะมีศัพท์ ตลาดอยู่ เรียกอะไรภาษาตลาดนัด ที่นี้เราพูด ถึง Central processing Unit CPU นะคะ เปรียบเสมือน เป็นสมองของคอมพิวเตอร์ในข้อสอบนี่ มี Choice Point คำว่าหน่วยประมวลผลเปรียบได้กับอะไร มีสมองมีหัวใจ อะไรอีก 2 Choice จำไม่ได้ เราต้องตอบให้ถูก Central processing unit มันคือส่วนของ สมอง นะคะ สมองมีความซับซ้อนไหม ขอถามคำถามเดียวกันจะได้คำตอบที่ต่างกัน แปลว่ากระบวนการคิด ของแต่ละคนมีตังค์กันอยู่กับประสบการณ์ด้วยที่ผ่านมา ก็จะบอกว่ามีบริษัทไหนบ้างนะคะที่ผลิต CPU นะคะ เป็นของ ibm นะคะ บริษัท Microsoft นะคะ จะใช้ชื่อ Intel ก่อนจะมีไซส์ L นะคะ ตอบนะบอกทุกข้อเลยนะแต่ไม่รู้ว่านักศึกษาจะได้หรือเปล่า วันนี้เรามาดู หน่วยประมวลผลนะคะในการคำนวณ จริง เขาบอกว่าไม่สำคัญนะคะ ไมโครโปรเซสเซอร์ CPU นี้มีอยู่ 2 หน่วยหน่วย control หน้าที่ควบคุมนะคะ หน่วยที่ทำหน้าที่คำนวณนะคะ CPU น่ะ จริงแล้ว เราไม่พูดถึง register น่ะมันจะมี Control Unit กับ alu นะคะ ที่จริงการทำงานของมันจะมี register ด้วย ที่ทำหน้าที่เก็บหน่วยความจำเล็กๆนะคะ ส่วน CPU จะมีอีกตัวหนึ่งก็คือหน่วยความจำหลักนะคะ หน้าตามันก็ เป็นประมาณเหมือนภาพอันนี้เขาขยายออกมา ก็เป็นการทำงานของซีพียูข้างในนะคะ อาการนี้เป็นของบริษัท Microsoft นะคะเป็นของ Intel ราคานึงนี่ซื้อใหม่เลยค่ะอันที่ไหนเข็มออกมาแล้วก็จะไปวางที่บอร์ดนะคะ นี่คือ CPU ทำหน้าที่เหมือนสมอง อธิบายต่อไปอีกนะคะว่า CPU ทำหน้าที่ควบคุมการทำงานของ หมดเลยนะคะ ส่วนที่เป็น input output ทำงานประสานกันนะคะ ลองไปอ่านเพิ่ม นะคะ register ทำหน้าที่เก็บข้อมูล แล้วก็ส่งข้อมูลนะคะ เล่นบาส เมื่อก่อนจะมีแนวข้อสอบ แต่ตอนนี้เขาไม่ถามแล้วกูก็ทำไป อยากรู้ ระบบบัสคืออะไร ส่งพัน รูปไฟฟ้าน่ะ ผ่านระบบเครื่องนะคะ ปิดระบบ Last You ดังภาพนี้นะคะ พูดเอาพูด คือ ส่วนข้างนอกนะคะ ส่งข้อความมาป้อนอะไรเข้าไปให้พี่ดิวก็จะทำหน้าที่จัดการก่อนนะคะ ที่เราป้อนเข้ามาน่ะ ท่อนะครับพักตอนไหน ผ่านเมาส์ผ่านตู้คีย์บอร์ดผ่านตัวไหนนะคะ ตัวสแกนหรือผ่านตัวไหนนะคะ เจ็บหี มันเป็นการคำนวณไหม กลางนิ การทำงานของ CPU นะคะแล้วก็ไปเก็บที่หน่วยความจำ ออกมาเหมือนกันนะคะอันนี้คืออินเอา device อุปกรณ์ในการรับแล้วก็แสดงผลนะคะ จะพูดถึงความเร็วในการประมวลผลนะคะ เรียกว่า System clock เร็วของ CPU หรือ ประมวลผลจะถูกในสัญญานาฬิกา เรียกว่า ระบบ SMS นครรัฐจะเป็นเฮิร์ต คือ 1 ครั้งต่อวินาทีนะคะ ความเร็วเน็ตปัจจุบันของเครื่องจะเร็วมาก งานเป็นวินาที เวลาคอมพิวเตอร์ทำงาน ถามว่า ทำงานเป็นวินาทีไหม ได้ทำงานเป็นเดือนเลยค่ะ ครูให้เวลาเยอะ เราก็จะ บายค่ะลอยไป ใกล้จะส่งทีนี้เราก็จะลอยกลับมานะคะ มาทำ อ่านเจออีกทีก็จะงง อาจารย์ให้ทำอะไรนะ แค่นี้นะคะ 1 วิเราทำอะไรได้บ้าง ใจเข้า จะออกหรือยัง หายใจออกเลย กระพริบตานะคะหรือหลับตาลง ลืมไปขึ้นเลย ทำงานได้เร็วมากนะคะ นานเป็นวินาทีเลยนะคะ ตอนนี้เรามาดูหน่วยความจำนะคะความจำมี 2 ประเภท เพลงพูดถึงละครตามรักนะคะ เพิ่มความจำที่อ่านได้อย่างเดียว ลิเวอร์พูล Audi เมมโมรี่ไหน อย่างเดียว เราไม่สามารถไปแก้ไขข้อมูลในร่มได้ พร้อมจะถูกบรรจุ คำสั่งมาจากโรงงานอยู่แล้ว ไม่จำเป็นต้องใช้ไฟเลี้ยง จะมีคำสั่งอยู่ในล้อมอยู่แล้ว แยกอ่านได้อย่างเดียว ถ้าเกิดตามนี้นะคะ Message Memory หมายถึง หาข้อมูลได้ เขาไม่เก็บข้อมูลทีหลัง เหมือนกับ กับกระดาษทดน่ะ ข้อมูล แล้วข้อมูลจะเก็บอยู่ที่หน่วยความจำสำรอง ที่เราเก็บข้อมูลไม่ได้อยู่ที่แรมนะคะ นี่คือตัวอย่างไร หน้าตาของ เคสออกไม่เห็นเมนบอร์ด เอาเรียน เราเรียนอยู่ใช่ไหมวิชาอะไรนะ OS OS หรือเปล่าหรือซ่อมบำรุง ทุกคนต้องเคยเห็น ตาของกล่องเคส บำรุง PC หรือซ่อมบำรุง Notebook คะ โอเคป่ะ เคสออกปุ๊บจะเจออะไรในนั้น ไม่ตอบคนละ 1 บานห้ามซ้ำกัน ไม่เห็นใช่ไหมคะ เห็นหน้าตาของเปิดฝาเคสออกปุ๊บ คนละป่าเคยเห็นใช่หรือเปล่า ไม่ตอบ 1 อย่างที่เราเคยเห็นที่เราเปิด สาเหตุออกห้ามซ้ำกัน ผัดกระเพราหมูกรอบสายไฟมีเพื่อนก็จบเลยนะคะ ต้องบอกว่าสายไฟตรงไหน ไปจากไหนเมนบอร์ดไปไหน จาก สะพายไปไหน บอกสายไฟ แปลว่าเหมาค่ะ คอร์ดเพลงไปเลย ได้หรือยัง ตอบข้อ 1 ความสำคัญ ใครจะตอบก่อน Ram พบเห็นแรมได้หรือ เคสหมายถึงเปิดฝาเช็คก่อนนะครับ ทำหรือยัง Ram Mainboard Power Supply ลม CPU อะไรนะ บางนาค่ะ มันมีตั้งเยอะในนั้นน่ะ ตอบมา อะไรนะ อะไรคือ ssd เหี้ยอะไรเอาไว้ทำอะไร ก็มีที่ไปที่มานะ ถึงเปิดฝา KSR มีอะไรในนั้นเยอะเลย อะไรนะคะตอบได้เลย อะไรนะ OK ค่ะ มีอะไรอีกคะ ในกล่องเคสเรา มีเยอะเลยค่ะ เยอะ เมนบอร์ดก็มีเยอะ ลืมนึกบางคนนึกออกแต่ไม่รู้ว่ามันเรียกว่าอะไรนี่สิ การ์ดเสียง สาวใช่ไหมคะ ออกัส ปกติถ้าตอบดาวมันจะมีมาพร้อมกับอีกอาทิตย์หนึ่งเลยนะ ไม่มีนั่นแหละ การ์ดแลนคืออะไร การ์ดแวนการ์ดคืออะไร Network Interface card คืออะไร เดียวกันน่ะค่ะมีชื่อรายชื่อ มาตอบมาเลยค่ะ กูจำได้อยู่นะว่าใครยังไม่ตอบ ถอดไปหรือยัง ฮาร์ดดิสก์ยังอยู่ไหม ฮาร์ดดิสก์แบบหลายประเภทก็ได้นะคะพอดีมีหลายประเภทค่ะ เสื้อกันไง ออกตัวอะไรบ้างในนั้นห้ามซ้ำกัน อะไรนะ สะพายไง CD ROM หมดแล้วหรือ ห้องเรามีไม่กี่คนเอง นั้นมันมีเป็นร้อยเลยค่ะ เมนบอร์ดมันมีเยอะ ได้สอบกันเองใช่หรือเปล่า สล็อต สล็อตแบบไหน มักมีหลายแบบ รักคนไหนก็ขาวใช่ไหม ว่าอะไร เรียกว่าอะไร ไอ้ตัวนี้ ตัวนี้ ไอ้ตัวที่เสียบการ์ดจอ คนละประเภท กูถามว่า Slot Ram ใช่หรือเปล่า ไม่เรียกสล็อตแรมน่ะเขาเรียกสล็อตอะไร มีชื่อว่าอะไร เมนบอร์ด สดาวุธต่อไปแล้วใช่ไหม คิดมา ล็อกเก็ตแบบไหน ล็อกเก็ต อันนี้คือแบบไหน เคเบิ้ลตรงไหน ตอบค่ะ ช่วยกันคิด คิดไม่ได้ก็ search เลยค่ะ ทรานซิสเตอร์ เมนบอร์ด ข้อสอบคอมพิวเตอร์นี่คือเหมาห้ามต่ออันนี้อีกเลยนะ เหมือนอัศราวุฒิตอบ Mainboard ครับ โอเคค่ะมีทางซิสเตอร์ ทรานซิสเตอร์มี register นะคะ อีกสิ แบบใช้งานได้เลยสิ มาค่ะ นี่สั่งคู่กันไปกับซ่อมบำรุงเลยนะคะ ทุกคนเคยเห็นนะเปิดฝาเคสออก เห็นใช่ไหมคะ ลองเดาดูถ้าอย่างนั้น อันนี้ยังไม่ได้ไปพูดถึงเปิดหลังจอออกนะ เปิดฝาเคสออก ยังไม่ได้พูดถึง Notebook ดิ แบบ PC นี่แหละ ใหญ่ๆดีจะได้เห็นชัด สรุปตอบครูว่าอะไรนี่ เขาขาวๆนี่ สล็อตแบบไหน คุณตอบสล็อต มันเหมาทั้งนี่เลยนะ ได้สิ มันเห็นแก่ตัวสิคุณยังไม่ได้ตอบเลยวันนี้ตั้งเยอะ ถูกแล้วอันนี้คือสล็อตแบบ pci Slot มีค่ะสีขาว เป็น Slot การ์ดจอล่ะ มันจะเป็นสีอื่นค่ะ ถ้าเป็นแบบ pci เป็นแบบเขาขาวๆ เสียบแรมนะคะ เราจะเรียกว่า pci Slot เป็นของการ์ดจอไม่ใช่ จะเป็นอีกแบบหนึ่ง หาข้อมูลมา มีอีกไหม GTA มีอีกไหมคะตอนนี้เพิ่งตอบไป 2 คน ข้างหลังตอกหรือยัง ที่ถามนะมองไม่เห็น บัง หมดแล้วหรือ ได้อยู่ มันก็คือฮาร์ดแวร์นะ ช่องเสียบ Hard Disk Data มีไหมคะ มีเยอะอยู่นะเอาเป็นว่าจริงๆพูดเรื่องแบบนี้แหละนะคะ ก็เลยเห็นตัวนี้นะคะก็เลยพูดถึงตัวนี้มา ไป มาดูเอาพุทยูนิตบ้างนะคะ แสดงผลทีนี้ ข้อสอบถามว่าหน่วยแสดงผลมีกี่ประเภทนะคะ 2 ประเภทก็คือ Copy กับน้า Copy Copy ก็คือ Screen layout Copy ก็คือ เธอไปได้ อะไรนี่คือ มีแค่นี้ครูสรุปให้เลย แสดงผลมี 2 ประเภท Soft Copy Copy คือ Screen layout เอามาถึงแสดงผลบนหน้าจอ ราคาชั่วคราวถูกต้องนะคะ คืออะไรอ่ะพ่อ มือถือแล้วก็ ผ่านไป ปิดยอดนี้นะ จอคอมเราก็ดูเสร็จแล้วก็ไม่สามารถเอาอะไรไปได้นะคะ ถ่ายรูปนะ ถ้าเป็น Hard Copy คืออาจจะผิดนะคะ ออกมาได้เป็น Hard Copy นะคะเป็นกระดาษ นะคะ วันนี้มาพูดถึงต่อบ้างนะคะ มีหลายประเภทนะคะ เรารู้จัก อยากจะแบบ brt ไหมคะ c r t ที่เราใช้งานอยู่เรียกชอบแบบไหน แอลอีดี เอาซีดี หรือ มีหลายแบบ แบบไหน เป็น crt มันจะเหมือนแบบจอที่มี โทร crg ก่อน เห็นจอภาพแบบ crt ไหมคะ สระแก้ว ที่ ข้างหลังนูนนะคะ ทีวีรุ่นโบราณ ก่อนคอมก็เป็นแบบนั้นนะคะ ตัวใหญ่ ก็ออกมาเป็นจอที่แบบใช้หลักการเรืองแสง ผ่าน เขาเรียกว่าผ่านผลึก ยิ่งตอนนี้มันออกข้อสอบนะคะ เฮ้ยไม่พูด เข้าไปในผลึก ของเหลวนะคะ วันนี้กินไปน้อยนะคะแพทย์รังสิตน้อยน้ำหนักเบา แอลอีดีนะคะ แบบจอมพลังนะคะ ไป อันนี้เป็นความรู้เกี่ยวกับจอภาพนะคะ มีหน่วยความเร็วนะคะ ไม่ใช่หน่วยความเร็ว 4 ความละเอียดของหน้าจอนะคะ มันจะบอกมาเป็น เป็นจุดเลยความละเอียด ไหนไม่ออกข้อสอบก็จะผ่านไปนะคะ ภาพจะแสดงผลได้ก็ต่อเมื่อมีอุปกรณ์ตัวนี้เรียกว่า ส่วนตัวนี้เรียกว่าอะไรคะ การ์ดจอ นะคะ หรือ VGA Card VGA Card จะมีทั้งแบบ on board ก็คืออยู่ในบอร์ด อยู่ในเมนบอร์ดมาเลย กลับแยกก๊าซ มีแบบเป็นการ์ดเลยกับตัวออนบอร์ด นอกจากนี้นะคะ อุปกรณ์ที่อยู่ในโหมดหมวด ของการ แสดงผล output น่ะ ยังมีโปรเจคเตอร์นะคะอันนี้เรารู้จักอยู่แล้ว ตัวอุปกรณ์ฉายภาพนะคะ มีหลายยี่ห้อด้วยกัน แล้วก็จะมี แปลว่า เขาเรียกว่าอะไร Output Unit น่ะ นอกจากเราจะโชว์บนจอแล้ว ปริ้นออกมาแล้ว เรายังแสดงเป็นภาพบนจอใหญ่ผ่านโปรเจคเตอร์ output ผ่าน Audio output คือพวก ลำโพงหูฟัง โดยผ่านอุปกรณ์ตัวนี้เรียกว่า ต่างจากก๊าซ วันนี้ไหม ต่างกันอย่างไร ถ้าครูถือการ์ดอยู่ 2 อัน ให้ทายว่าอันไหนคือการ์ดจออันไหนคือการ์ดเสียง เราจะดูตรงไหน ดู Port เคนะคะ อันนี้คือการ์ดจอมันก็จะมี อันนี้เราเรียกพอร์ตพาราเรียล พาราเรียลคือเป็นแถวๆน่ะ ถ้าเกิดเป็นการ์ดเสียง มันจะเป็นพอร์ตแบบ นี้นะ นะคะ สังเกต อันนี้คือการ์ดเสียงอันนี้คือการ์ดจอนะคะ คือเฉพาะเกี่ยวกับธาตุ เสียงก็คือสนับสนุนเสียง ที่เราจะได้ยินน่ะมันจะมีแบบ on board คุณภาพเสียงก็จะไม่ดีหน่อย แต่ถ้าเกิดเป็นแบบ Sound Card เราเอาไว้สำหรับดูหนังฟังเพลงน่ะ เสียงแบบดีๆน่ะ ก็จะมีการแยกออกมานะคะ ราคาก็จะแพงขึ้นไปกว่ากันอยู่ หุ่นยนต์อีกตัวออกมานะคะก็คือปริ้นเตอร์ อินเตอร์จะมี 2 ชนิดใหญ่ๆเลย พืชชนิดที่เป็นแบบหัวเข็ม เราเรียกเครื่องพิมพ์ชนิดตบหัวเข็มลงไปในกระดาษ ขายกระดาษคาร์บอนลงไปกระดาษที่เราต้องการนะคะ แบบนี้ เคยเห็นไหมคะ อันนี้เราเรียกว่าเครื่องพิมพ์ชนิดตอก หัวเข็มลงไป กระดาษคาร์บอนลงไปที่กระดาษ ที่เราจะเอาที่เราจะใช้ นะคะ รู้จักกระดาษคาร์บอนไหม กระดาษคาร์บอนเป็นอย่างไรคะ เคยได้ยินไหม ราคาบอลมันจะเหมือนกับ เคยเห็นใบเสร็จที่เขาแบบ มันจะมีแผนข้างล่างนะ แผนการที่เป็นสีดำแล้วก็ข้างหลังไหม กระดาษคาร์บอนคือแผ่นที่เป็นสีดำตรงกลางเอาไว้ทำสำเนาน่ะ ถูกนะคะเราเรียกกระดาษ Copy หรอ ถ้าใช้กับเครื่องแบบนี้เราใช้กระดาษคาร์บอนนะคะ ใช้พิมพ์ ใช้กับเครื่องปริ้นที่เป็นแบบหัวเข็ม ยังมีใช้อยู่นะคะส่วนมากมันจะเป็นแบบ เครื่องปริ้นพวกนี้ เราจะเรียกพวก เครื่องปริ้นแบบ Drop จดที่ตอกหัวเข็มลงไป แล้วก็เครื่องพิมพ์ชนิด ที่ใช้วิธีการทางเคมีในการทำงาน เขาเรียกว่านอน investor คือแบบชนิดไม่ตอบหัวเข็ม ใช้วิธีการพ่นหมึกผ่านความร้อน จะได้ตัวหนังสือออกมาแบบนี้นะคะ ไม่มีหลายชนิดไม่ว่าจะเป็น เลเซอร์ปริ้นอิงค์เจ็ทหรือว่าชะเอมปริ้น รู้จักเครื่อง พิมพ์แบบเลเซอร์ไหมคะ เสื้อปริ้นเตอร์รู้จักไหม 7 ปริ้นเตอร์ล่ะคะ แบบไหน เลเซอร์นี้ไม่ได้ใช้หมึกหรือ เป็นแบบไหน ของเลเซอร์เป็นอย่างไรคะ เป็นผงโทนเนอร์ Single หรอคะ น้ำเป็นสี มีกี่สี สี อะไรบ้าง ดำ เหลือง แล้วหรือ แม่สีมีสีอะไรบ้าง เงิน เพลง เหลือง วันนี้เป็นแม่สีไหม No มันเป็นโหมด 1 ไงสีดำ ไม่ใช่แม่สี กูถามแม่สี กระพันเริ่มเรียนเยอะแล้วเริ่มงง ใจฟังเลย เสื้อก็จะมี 4 สีเหมือนกันนะคะ ก็คือมีสีดำแยกออกมา แล้วก็เป็นเลเซอร์สีนะคะ มีโทนเนอร์ที่เป็นแบบ หมึกผงหมึกโทนเนอร์เคยเห็นนะ มันจะเป็นเม็ดผงละเอียดเลยค่ะ โดนมื้อนี่เพื่อนเลยค่ะ เลยค่ะ ฝุ่น เพื่อนเลขาถ้าโดนมือ นี่คือหมึกเลเซอร์ ถ้าอิงค์เจ็ทก็จะเป็นน้ำ แบบไหนปริ้นดี จริงหรือเปล่า ร้านถ่ายรูปนี่เขาไม่ค่อยใช้เลเซอร์นะ เขาจะใช้ อิงค์เจ็ท คือด้วยความที่หมึก Laser มันจะแพง คะ เพราะว่าเขาขายเป็น กล่องนะ เขาเรียกโทนเนอร์ 1 กล่องเขาเรียก 1 โทนเนอร์ มันก็ขายเหมือนกับ e77 นี่คือ 1 สีก็คือ 1 กระปุกเราจะมองเห็นกระปุกเล็กๆน่ะ แต่ถ้าเกิดเป็นโทนเนอร์มันก็จะใหญ่ๆหน่อย 1 หลอดนะก็คือ 1 สีเหมือนกันนะคะ ฉะนั้นถ้าซื้อ จักรพันธ์ไปซื้อ เลเซอร์ปริ้นเตอร์แบบดำ น้ำอย่างเดียว เราก็ได้ใช้แค่สีดำ ถ้าเกิดเราซื้อปริ้นเตอร์แบบที่มันเป็นสีได้ด้วย ต้องใส่หมึกเข้าไปกี่หลอด 4 หลอดนะคะ คือแม่สี 3 สีนั้นแล้วก็สีดำ แล้วถ้าสีใดสีหนึ่งมันหมด ยังปริ้นได้ไหม ใช่ แต่มันก็จะไม่มีสีนั้น สีอื่นในโลกนี้นี่ มันเกิดจากการผสมสีของแม่สี 3 สีนั่นแหละ เราปริ้นอาจจะไม่มีโทนสีแดงสีชมพูแบบนี้ เกิดจากสีแดงก็จะไม่มี มันก็จะออกไปทางน้ำเงินไปทางเหลืองน่ะ เป็นแบบนั้นแต่ก็ปริ้นได้อยู่ OK มีรู้จักเครื่องปริ้นที่เป็นแบบนี้ไหมคะ Potter ไหม Harry Potter นะคะ เอาไปปริ้นไวนิล เตอร์ก็คือเอาไว้เป็นพวก ใช่ ใหญ่ๆนะคะ รูปภาพกราฟฟิก หรือข้อความที่แบบใหญ่ๆนะคะ กินบนผืนผ้าใบนะคะผืนผ้าเขาเรียกพอตเตอร์ อีกหน่อยนึงนะคะหน่วยสุดท้ายก็คือหน่วยเก็บข้อมูล วันนี้เราจะพูดถึงหน่วยเก็บข้อมูล 2 สมมุติก็คือ Secretary หน่วยเก็บข้อมูลสำรองมิราจประเภทด้วยกันเช่นสมัยก่อนนะคะ ไม้ที่ใช้คอมพิวเตอร์ยุคที่ 1 ที่ 2 เราจะใช้ แบบเก็บข้อมูลถึงที่ 2 มิติ อันนี้มีในข้อสอบด้วยนะคะ อันนี้ติดเทปก็จะเป็นหน้าตาประมาณนี้ค่ะ เป็นเหมือนกับ เคยเห็นไหมหนังกลางแปลงไหมคะ เกิดทันด้วยหรือ วันนี้ก็มีหรือหนังกลางแปลง ม้วนหลังน่ะเคยเห็นไหม อันนั้นน่ะคือเทปแม่เหล็ก นะคะ เวลาเข้ามาใช้มันจะเป็นม้วนใหญ่ๆนะ เหมือนฟิล์มถ่ายรูป อันนั้นน่ะคือเทปแม่เหล็ก คอมพิวเตอร์ยุคแรกๆนะคะคอมพิวเตอร์ที่เรียงลำดับตามประสิทธิภาพคอมพิวเตอร์เครื่องใหญ่ๆ เต็มห้องน่ะ ใหญ่สุดประสิทธิภาพสูงสุดเรียกว่า เรียกว่า ซุปเปอร์คอมพิวเตอร์ค่ะ เขาจะใช้กับพวก mendes การเก็บข้อมูลนะคะ ต่อไป น่าจะเป็น Magnetic Disk สารแม่เหล็ก แม่เหล็กเป็นอย่างไร จานแม่เหล็กให้นึกถึงง่ายๆว่า มีนะคะ ฮาร์ดดิสก์ เป็นลักษณะของจะไม่ติดนิ แม่เหล็กเหมือนกัน การเข้าถึงข้อมูลเข้าถึงโดยเทคนิคก็คือเข้าถึงโดยตรงเก็บข้อมูลได้ปริมาณเยอะมากๆ เขาบอกว่าเก็บได้มากกว่าเทปแม่เหล็ก แบบเติม ขนาดเล็กกว่าจะเก็บข้อมูลได้มากกว่า ทำงานเร็วกว่านะคะ อันนี้คือ จ๊ะแม่เหล็กนะคะก็คือฮาร์ดดิสก์ หน้าตาฮาร์ดดิสเป็นอย่างไร มีพลาสเตอร์เล่นอยู่ในแผ่นแต่ละแผ่นที่เก็บข้อมูลเราจะเรียกว่าแฟกเตอร์ แล้วฮาร์ดดิสก์ก็จะเก็บข้อมูลแบบ segment ลงไปอีก เป็นวงเป็นขนาดย่อยลงไปนะคะ อันนี้คือฮาร์ดดิส เราก็จะมีสื่อเก็บข้อมูลประเภท Optical Disc asst หมายถึง สื่อประเภทที่ใช้แบบเทคโนโลยีแสงเลเซอร์ในการ อ่านเขียนน่ะ นะคะ ตอนนี้ราคาไม่แพงแล้ว ที่เรารู้จักน่าจะเป็นพวก CD ROM DVD อะไรพวกนี้ เราเรียกว่า Optical Disc นะคะ ต่อไป ตอนนี้เราใช้เป็นแบบแฟลชมากกว่านะ เก็บข้อมูลแบบแฟลช แบตก็จะมีหลายตัว คือพัฒนามาจากหน่วยความจำที่เป็นแบบแฟลช เราเรียกว่า Flash Memory เช่น การ์ด Flash นะคะ เราเรียกการ์ด Compact Flash หรือการ์ด Smart Media ที่เป็นเก็บข้อมูลการ์ดมิติ Media นะคะ รู้สึกมีภาพให้ดูอยู่ หน่วยเก็บข้อมูลแบบแฟลช เมมโมรี่สติ๊ก cosmedia พวกนี้ หน้าตาจะเป็นแบบนี้ Flash Drive พวกนี้นะคะ หรือเป็นแบบการ์ดนะคะ เราจะเห็นที่ไหน สมาร์ทโฟนมีไหมคะหน่วยเก็บข้อมูล มีนะคะ เป็นแบบการ์ด นะคะ ที่แยกออกมาจาก ซิมน่ะ หลังๆจะไม่มีนะคะจะไม่มีแล้ว นะคะ มันก็จะทำให้อุปกรณ์นั้นว่าเครื่อง คนเรามันมีขนาดใหญ่มันหนัก เขาก็พยายามทำให้ขนาดเล็กลงบางลง เบา ใช้งานได้ง่ายอะไรแบบนี้ เขาก็พยายามเอาพวกหน่วยเก็บข้อมูลหน่วยความจำพวกนี้ออกไป เป็นแบบฝังมากับตัวเครื่อง ก็ยังมีอุปกรณ์อื่นๆ จะทำให้คอมพิวเตอร์ทำงานได้ นอกจากสีหน่วยที่กล่าวไป หน่วยอินพุต หน่วยประมวลผล หน่วย output เก็บข้อมูลสำรอง อย่างเช่น แผงวงจรหลักนะคะหรือเมนบอร์ด หรือ ส่วนที่ทำหน้าที่เชื่อมต่อกับอุปกรณ์ต่างๆไม่ว่าจะเป็น USB พรุ่งนี้นะคะ อุปกรณ์ที่ใช้ในการสื่อสารข้อมูล หรืออุปกรณ์สำรองข้อมูล สำรองข้อมูลหรือสำรองไฟ เลือก UPS เครื่องสำรองไฟ เครื่อง มีเครื่องสำรองไฟเป็นของตัวเองไหมคะไม่มีหรือ กำลังจะบอกว่าก้มลงใต้โต๊ะ แล้วก็เครื่องสำรองไฟไม่มี เครื่องครัวที่มี จะมีเครื่องข้างหน้านะคะที่มีเครื่องสำรองไฟอยู่ อันนี้คือเมนบอร์ด บอกว่านอกเหนือจากอุปกรณ์ ที่เป็น ไปรับข้อมูล หน่วยประมวลผล แสดงผลและหน่วยเก็บข้อมูลสำรองแล้ว ว่าจะมีเมนบอร์ดนะคะ เมนบอร์ดคืออะไรก็คือหน้าตาประมาณนี้แหละ ที่ครูถามจักรพันธ์แปลว่า รถแบบไหนนะคะ รถมันจะมี 1 แบบ 2 แบบ แบบ อันนี้เฉพาะอุปกรณ์ที่อยู่บนเมนบอร์ดนะคะ รถที่อยู่บนเมนบอร์ด อันนี้เราเรียกว่าแผงวงจรหลักนะคะ ที่ทำให้คอมพิวเตอร์ทำงานได้ แล้วก็จะมี USB ตอนนี้ USB ถึงเวอร์ชั่นไหนแล้วคะ 3 USB ถึงเวอร์ชั่นไหม 3 ต่างกับ 2 อย่างละความเร็วนะคะ ในการถ่ายโอนข้อมูล 3 เซลล์แต่ไม่ใช่ทุกเครื่องจะมี port 3 นะคะ อันนี้คือพอร์ต USB นะคะ มาตรฐาน USB I Y เคยได้ยินถอดนี้ไหมคะ นะคะ นักศึกษาจตุจักร WiFi ในที่นี้ เขียนไฟล์ไว้ใช้ทำอะไรเอ่ย แบบไหน เคยเห็นพอร์ตแบบไฟล์ไหมคะ ส่งข้อมูลได้เร็วกว่า USB ต้องเคยใช้งาน แบบไหน หัวเล็ก แบบนี้ค่ะ แบบนี้ จะอยู่ที่อุปกรณ์ไหน ตัวเล็กๆ ไปสังเกต ยังไม่ได้ถ่ายโอนผ่าน USB นะคะ อุปกรณ์ที่ต้องถ่ายโอนข้อมูลที่เป็นข้อมูลขยะขนาดใหญ่ จะใช้ สังเกตแบบมาตรฐาน มันจะถ่ายโอนข้อมูล แบบเร็วได้เร็วกว่า USB นะคะ ต่อไปอินฟาเรด อินฟราเรดก็คือ ข้อมูลได้ระยะสั้นนะคะไม่มีสิ่งกีดขวางเช่น อินฟราเรด เราก็ตั้ง แล้วก็หาตัวส่วนที่เป็นอินฟาเรดให้มันตรงกัน เราก็สามารถสั่งพิมพ์ได้โดยไม่ต้องใช้สายนะคะ OK โมเด็ม ข้อสอบได้กี่ข้อแล้ว ข้อสอบถามว่าโมเด็มใช้ทำอะไร หน้าที่ของโมเด็ม เรื่องทุกเรื่องจำเป็นต้องมีโมเด็มไหมคะ จำเป็นไหม ไม่มีโมเด็ม ใช้งานได้ไหม ถามว่าคำถามที่ 1 คอมพิวเตอร์ เครื่องจำเป็นต้องมีโมเด็มไหมคะไม่จำเป็น คอมพิวเตอร์ทุกเครื่องจำเป็นต้องมีเมมบอร์ดไหมจำเป็นคอมพิวเตอร์ทุกเครื่องจำเป็นต้องมี Ram ไหม ฟังเพลง ว่า Modern ไม่มีก็ได้แต่ถ้าไม่มี จะเป็นอย่างไรคะ ต่อเครือข่ายไม่ได้ อย่างนั้นถามต่อแปลว่าโมเด็มคืออะไร รับหรือส่ง เชียงรายจังเลย บอกส่งให้คิดก่อนสิ โมเด็มนะคะมาจาก ของคำ Model นี้เป็นตัวย่อนะคะ Moto แรก มาจาก mold BM มาจาก modiz แปลว่าอะไรหมายถึงอะไรเป็นตัวย่อ awareness หมายถึง โมเด็มใช้ ใช้ทำอะไร ทำงานอย่างไร หน้าที่ของโมเด็มคือ แปลงสัญญาณจาก อย่างเดียว ถ้าตอบแบบนี้นี่แนวข้อสอบจะถูกไหมนะ ถูกไหมนะ จะเอาแบบนี้ไหมนะ เขาคงไม่ถามหรอกว่าโมเด็ม คำเต็มมาจากอะไรแต่คงถามว่าโมเด็มมาจากอะไร แรงจากอะไรมาเป็นอะไร อย่างเดียว แรงไปและกลับด้วยสิ คอมพิวเตอร์ทำงาน คอมพิวเตอร์นี้ฉันสัญญาณอะไร ทำงานด้วยระบบสัญญาณ จะส่งข้อมูลผ่านสายไฟต้องแปลงก่อน ถึงว่าถ้าเราซื้อคอมพิวเตอร์ เรา ก็คือค่ายอะไร ที่บ้าน เอา Flash Drive ดีกว่าถ้าเราไม่เชื่อมต่อกับใคร ทักเรา ออกมาแล้วเอาไปต่อเน็ตเราต้องมีโมเด็ม Modem ก็จะมีหลายประเภท หน้าที่ของโมเด็มนะคะก็คือแปลงสัญญาณดิจิตอลเป็นอนาล็อก สัญญาณดิจิตอลมันวิ่งไปตามสายไม่ได้มันต้องแปลงเป็นอนาล็อกก่อน สัญญาณ ก่อนนะคะ แล้วพอไปถึงอีกเครื่องนึง มันถึงจะแปลงสัญญาณจากคลื่นนั้น จะตอบก็คือเป็นพยานที่สุดสูงต่ำนะคะ 01 คือดิน ระบบก็แถมด้วย 1 ถ้าปิด คือ 0 มันมีสูงสุดต่ำสุดนะสัญญาณ OK โมเด็มก็จะมีหลายประเภทนะคะมี Internal Hard แบบนี้การ์ด Modem Slot ไหน ในเมนบอร์ด Internal Modem ก่อน เสียบที่ สล็อตไหน ถูกหรือเปล่า เสียบตรงกลางจอแล้วการ์ดจอเสียบที่ไหนน่ะ DD ถ้าเราเงียบ สล็อตของการ์ดจอแล้วจะไปเสียบโมเด็มไหม Internal ก่อน ตอนนี้มันมีการ์ดจอการ์ดเสียงแล้วก็การ์ดโมเด็ม รักของมันเหมือนกันไหมคะ ต่างกันตรงไหน สล็อต ส่งพอร์ตของมันนะคะ ย้อนกลับมาเมนบอร์ดซิ นี่โมเด็มเสียบตรงไหนคะ 1 23 23 ไม่ว่า 1 ยกมือ Modem ต้องเสียบตรงนี้แหละดูจากขามันแล้ว 2 ถาม ย้อนกลับไปให้ดู Modem ก่อน Internal Modem มันจะหน้าตาเป็นแบบนี้ค่ะ แบบนี้เลย อยู่ขามันขามันอยู่ตรงไหน ตรงไหนนี่ล่ะคะมัน เท่านี้แหละ พี่จะเอาไปเสียบของเมนบอร์ด กูถามว่าขามันหน้าตาแบบนี้ มันจะไปเสียบกับสล็อตไหน นี่แบบไหน 1 ไม่มีอันเดียวนะ 3 วิเคราะห์ต่ำความน่าจะเป็นอันนี้ทำไมมีหลายช่อง ก็แปลว่าเสียบได้หลายอันใช่ไหมคะ นึกถึงหลักทาง วิศวกรรมศาสตร์ที่เขาออกแบบวาง อะไรที่คอมพิวเตอร์สามารถ ได้เยอะ เพิ่มประสิทธิภาพ เขาเรียกการพับ ถ้าเกิดพัฒนา เราเรียกการอัพเดทนะคะเรียกให้ถูกนะคะผ่านไปแล้ว ฮัลโหล เขาเรียกว่าการอัพเดท อุปกรณ์มี 1 อยู่แล้วเอามาใส่อีก 2 3 4 วันนี้เขาเรียกว่าการอัพเกรด กูถามว่าโมเด็มเสียบที่นี่ไหม เครื่องมีโมเด็มเยอะไหม จำเป็นต้องมีเยอะไหม อย่าพูดภาษาต่างด้าว ตอนนี้เสียบเยอะ เรื่องก็จะยิ่งเร็วก็เลยให้มาอันไม่กี่สล็อต 1 2 3 4 น้ำเงินดำน้ำเงินดำ วันนี้ทำไมให้มาอันเดียว แปลว่าคอมพิวเตอร์ มีข้างเดียวก็พอ อันนี้มีหลายอันดีไหม อย่างนั้นบอกมาซิว่าล็อตไหนเสียงอะไร 123 อันนี้เสียบ Modem อาวุธ ตอบมาค่ะ ดาวพุธ ถามไปถามมาเริ่มงง ใครบอกอันนี้ ที่ไม่ตอบนี่คือ ปกติแล้วเราเรียกว่า VGA Slot VGA ไว้ทำอะไร จอเครื่องนึงมีหลายอันไหม ส่วนมากมันก็ ไม่ออนบอดก็ การ์ด นั้น เราต้องมีการ์ดจอแบบการ์ด 2 อันไหม AGV อะไรไม่รู้ นึกว่า ATV ครูก็นึกอยู่อะไรนะคืออะไรสักอย่างนะ วันนี้มีอันเดียวค่ะ เอาไว้เสียบการ์ดจอ ทำไมมันถึงต่างกัน จอนนี่ มันต้องใช้ Slot พิเศษ ถ้าเป็นแบบนี้มันส่งข้อมูลได้ช้า อะไรบ้าง Sound Card มีอีกไหมจ๊ะตื่นน่ะ แลนได้ อันนี้ ดูเริ่มฉลาดขึ้นเรื่อยๆ วันนี้เสียบการ์ดจออย่างเดียวนะคะ ตอนนี้เสียบอะไร นะคะ โอเคไหมคะ ปลาตาย มันช่วยให้เราฉลาดขึ้นไหม ตอนนี้โมเด็มมันมี Internal น้ำมันมีแบบเครื่อง ข้างนอกก็คือเป็นเครื่องมาเลย เราก็เปิดกดเปิดนะคะ ขึ้นไฟล์ว่าออนอยู่หรืออะไรก็ว่าไป เป็นโมเด็มแบบพกพา ตอนนี้ไม่ค่อยใช้ใช้อะไรคะ ใช้ Hotspot สะดวก มันไม่ต้องถึงก่อนหน้านี้มันก็จะเป็นเขาเรียกว่าอะไร ชาร์จนะครับก็คือคล้ายๆกับ เล็กๆอันนี้คือโมเดล ให้ใหม่ on board dgs ล่ะ USB เหมือนกันไหม สำรองไฟ b คือ ขอให้ถูกนะคะในข้อสอบ USB คือ อุปกรณ์สำรอง เป็นหน่วยความจำภายนอก หรือหน่วยเก็บข้อมูลสำรองนะคะ UPS ก็คือ เครื่องสำรองไฟนะคะ มีหรอขนาด มีหลายขนาดหลายรุ่นหลายขนาดหลายสี อย่าจำผิด ขอสอบถาม UPS ใช้ทำอะไร จักรพันธ์ต่อใช้สำรองข้อมูล ข่าวเลยข้อนั้น 0 นะคะ ทหารทำให้ดีอะไรคือ usb อะไรคืออะไร อะไรคือ จบ ทำแบบฝึกหัดค่ะ ส่งเลย เดี๋ยวตรวจให้เลย กฎข้อไหนอ่านแล้วไม่เข้าใจโจทย์ข้อ 1 มีกี่คำถาม คอมพิวเตอร์ฮาร์ดแวร์หมายถึงอะไรมีกี่คำถาม 1133 ความหมายนะคะ ตอบประเภทนะคะ คำถาม อะไรบ้าง องค์ประกอบของ CPU มีกี่ส่วน ถูกไหมคะ ตอบมาว่า คลองสวน มีอะไรบ้างแสดงว่าตอบไม่ครบ บอกให้ครบนะคะ ศาลมีคำถาม คำถามฝากถาม ความหมาย ความหมายนะคะ ok ความจำหลักอ่านได้อย่างเดียวคืออะไร นี่คือบอกความหมายหรือให้บอกว่า คืออะไร ความจำตัวไหนบอกมาว่า ให้บอกความหมาย กันไว้ ไม่ชวน ความหมายไป กลัวผิดเราก็เปลี่ยนความจำหลัก อ่านได้อย่างเดียวมันบอกแล้วไงว่าอ่านได้อย่างเดียว เราเรียกว่าอะไรล่ะคะ มาให้ถูกนะ มันบอกความหมายมาแล้ว แล้วมันถามว่า คืออะไรเรียกว่าอะไร ความจำหลักแบบแก้ไขได้ไม่ใช่อยากได้อย่างเดียว เราเรียกว่าอะไร เรียกว่าอะไร รับข้อมูลคืออะไรความหมายนะคะ เรื่องความหมายหน่วยรับข้อมูลมาให้อย่าง ตัวอย่าง วันที่ 50 ก็ถือว่าผิดนะคะ นึกออกไหม รับข้อมูลคืออะไรก็คือหน่วยรับข้อมูลในระบบนะคะ ยกตัวอย่างมา 5 อย่าง อะไรบ้างเป็นหน่วยรับข้อมูล เราก็ตอบมา สแกนเนอร์นู่นนี่นั่น ภาพจอภาพแบบไหน เราตอบ ภาพแบบสัมผัสทรู ถ้าเราตอบ เฉยๆมันไม่ใช่อุปกรณ์รับข้อมูลนะคะ 5 แสดงผลข้อมูลข้อ 4 นี้ถามความหมายและยกตัวอย่าง นี่คือ ข้อ 6 ไม่รับข้อมูลอะไรอันนี้ถามความหมายค่ะ ยกตัวอย่างหน่วยรับข้อมูลมา 5 อย่าง 7 views ไม่ได้ถามความหมายค่ะ คำว่า หน่วยแสดงผลข้อมูลน่ะ 22 ประเภทอะไรบ้าง อธิบายมาค่ะ อะไรบ้าง Copy ไหม Copy เป็นอย่างไร เราก็อธิบายมา ยกตัวอย่าง การ copy line 2 ประเภทไง 152 Heart หากเป็นอย่างไรยกตัวอย่างการ์ดมานะคะ ข้อมูลสำรอง ตัวอย่างมา ถ้าตัวอย่าง ความหมายแต่ละตัวอย่าง มาแล้วใช่ไหมคะงั้นขอตรวจก่อนนะ เห็นไหมกูบอกว่าให้อ่านดีๆ นาข้าว ไม่ใช่จดสั้นๆแบบนี้นะคะ มันก็มีคำหลอก ยาว แล้วก็จบ ประเด็นให้ได้ว่าเขาถามอะไร แล้วเราต้องตอบอะไรนะคะ ทำแบบฝึกหัดมีคำถามไหมคะถามเลย ไม่ถามงั้นก็ทำงานไป สวัสดีจ้ะ มีใครสงสัยอะไรไหม ไม่สงสัยอะไรเลย หรอห้ามสงสัยตอนสอบนะ กลอนคุมสอบครูก็จะยืนยิ้ม ให้กำลังใจนักศึกษาก็ทำไปนึกข้อไหนไม่ออกก็เงยหน้าขึ้นมา เป็นแบบใช้นะครับเป็นข้อสอบจากส่วนกลาง มี 60 ข้อ 30 คะแนน โอเคทำงานให้เสร็จกูตั้งไว้ให้เสร็จจุด 6 16.32 น ขอไปแอบส่องก่อนว่าใครส่งมาแล้วบ้าง คน ขออนุญาตตรวจเลยได้ไหม กินไหม บอกว่าอ่านโจทย์ดีหรือยังไม่อิ่ม ให้เวลาจนถึง 16:30 น แปลว่าเป็นคนไม่มั่นใจถ้ามั่นใจแล้วตอบแล้วส่งเลย เสร็จแล้วส่งมาเลยค่ะ เราให้เวลาถึง 16:30 น เราจะได้ ไม่มีการบ้านไง อย่างน้อยพี่ชาตินี้ก็ไม่มีการบ้าน อย่างน้อยก็ตัดไปวิชานึงไม่มีการบ้านให้ทำให้เสร็จก่อนกลับ ใครจะสอบพิมพ์ก็ได้นะคะ มีห้องนี้ได้ 33 แล้วนะ ฝนให้เกิดทักษะนะคะ แล้วเราก็จะพิมพ์ได้แบบไม่ต้องดูแป้น วันนี้ 30 คำยังดูคีย์บอร์ดไหม สัมผัสไม่ได้ถ้าพิมพ์สัมผัสได้ต้องดูที่จออย่างเดียว แปลว่าดูนี่คือเร็วกว่า แปลว่ายังเป็นจิ้มสัมผัสอยู่นะคะ ถ้าพิมพ์สัมผัสได้ต้องไม่ดูคีย์บอร์ด มันจะมีตัวยากที่เราไม่ค่อยใช้ใช่ไหมคะเช่นเฒ่าผู้เฒ่า โทรเข้าระฆัง ฝึกหัดมันควรได้เต็มนะ แบบฝึกหัดทบทวนนะ 5 ใบงานคือ เหมือนดีไซน์งานให้น่ะ โดยใช้หลักรายการซีดีที่เรียนให้ไป ประยุกต์ เดี๋ยว ตอนนี้ยังไม่มีให้ทำแบบฝึกหัดไปก่อน อนาคตอันใกล้นี้ มีรายงานกลุ่ม 1 เรื่อ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 PE (16/09/2022) - การบรรยาย วิชา คอมพิวเตอร์และสารสนเทศขั้นพื้นฐาน 220264</dc:title>
  <dc:creator/>
  <cp:keywords/>
  <dcterms:created xsi:type="dcterms:W3CDTF">2022-09-16T06:52:51Z</dcterms:created>
  <dcterms:modified xsi:type="dcterms:W3CDTF">2022-09-16T06: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นยายน 2565 เวลา 10.00 น.</vt:lpwstr>
  </property>
  <property fmtid="{D5CDD505-2E9C-101B-9397-08002B2CF9AE}" pid="3" name="subtitle">
    <vt:lpwstr/>
  </property>
</Properties>
</file>